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A013F" w14:textId="171145E4" w:rsidR="00C17DEA" w:rsidRDefault="007C287B">
      <w:r>
        <w:rPr>
          <w:noProof/>
        </w:rPr>
        <w:drawing>
          <wp:inline distT="0" distB="0" distL="0" distR="0" wp14:anchorId="7297D7C9" wp14:editId="5A9B68D3">
            <wp:extent cx="5731510" cy="3230880"/>
            <wp:effectExtent l="0" t="0" r="2540" b="762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2EA23" w14:textId="46CCFDEE" w:rsidR="007C287B" w:rsidRDefault="007C287B"/>
    <w:p w14:paraId="41367CA9" w14:textId="62593A22" w:rsidR="007C287B" w:rsidRDefault="007C287B"/>
    <w:p w14:paraId="141802EB" w14:textId="6671CC69" w:rsidR="007C287B" w:rsidRDefault="007C287B">
      <w:r>
        <w:rPr>
          <w:noProof/>
        </w:rPr>
        <w:drawing>
          <wp:inline distT="0" distB="0" distL="0" distR="0" wp14:anchorId="56C77433" wp14:editId="45B25B9F">
            <wp:extent cx="5731510" cy="3229610"/>
            <wp:effectExtent l="0" t="0" r="2540" b="889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BB655" w14:textId="321DCCD6" w:rsidR="007C287B" w:rsidRDefault="007C287B"/>
    <w:p w14:paraId="3C47F3E0" w14:textId="2F63B2D1" w:rsidR="007C287B" w:rsidRDefault="007C287B"/>
    <w:p w14:paraId="1ECFB89F" w14:textId="21EA642F" w:rsidR="007C287B" w:rsidRDefault="007C287B"/>
    <w:p w14:paraId="3812304C" w14:textId="00A03444" w:rsidR="007C287B" w:rsidRDefault="007C287B">
      <w:r>
        <w:rPr>
          <w:noProof/>
        </w:rPr>
        <w:lastRenderedPageBreak/>
        <w:drawing>
          <wp:inline distT="0" distB="0" distL="0" distR="0" wp14:anchorId="1D01C51C" wp14:editId="0287CE69">
            <wp:extent cx="5731510" cy="3215005"/>
            <wp:effectExtent l="0" t="0" r="2540" b="444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28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tjS0MDY3sjC2NLFQ0lEKTi0uzszPAykwrAUAbKPOeCwAAAA="/>
  </w:docVars>
  <w:rsids>
    <w:rsidRoot w:val="007C287B"/>
    <w:rsid w:val="007C287B"/>
    <w:rsid w:val="00C1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17935"/>
  <w15:chartTrackingRefBased/>
  <w15:docId w15:val="{791B8221-4265-432B-AAAF-7F1E456E6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Kudiyarasan</dc:creator>
  <cp:keywords/>
  <dc:description/>
  <cp:lastModifiedBy>Ramanujam Kudiyarasan</cp:lastModifiedBy>
  <cp:revision>1</cp:revision>
  <dcterms:created xsi:type="dcterms:W3CDTF">2022-01-14T13:06:00Z</dcterms:created>
  <dcterms:modified xsi:type="dcterms:W3CDTF">2022-01-14T13:08:00Z</dcterms:modified>
</cp:coreProperties>
</file>